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Riyadh</w:t>
      </w:r>
    </w:p>
    <w:bookmarkStart w:id="21" w:name="statistician-cover-letter"/>
    <w:p>
      <w:pPr>
        <w:pStyle w:val="Heading1"/>
      </w:pPr>
      <w:r>
        <w:t xml:space="preserve">Statistician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 [Insert Date]</w:t>
      </w:r>
    </w:p>
    <w:p>
      <w:pPr>
        <w:pStyle w:val="BodyText"/>
      </w:pPr>
      <w:r>
        <w:rPr>
          <w:bCs/>
          <w:b/>
        </w:rPr>
        <w:t xml:space="preserve">HR Manager</w:t>
      </w:r>
      <w:r>
        <w:br/>
      </w:r>
      <w:r>
        <w:t xml:space="preserve">[Company Name]</w:t>
      </w:r>
      <w:r>
        <w:br/>
      </w:r>
      <w:r>
        <w:t xml:space="preserve">[Company Address]</w:t>
      </w:r>
      <w:r>
        <w:br/>
      </w:r>
      <w:r>
        <w:t xml:space="preserve">Riyadh, Saudi Arabia</w:t>
      </w:r>
    </w:p>
    <w:bookmarkStart w:id="20" w:name="dear-hiring-manager"/>
    <w:p>
      <w:pPr>
        <w:pStyle w:val="Heading2"/>
      </w:pPr>
      <w:r>
        <w:t xml:space="preserve">Dear Hiring Manager,</w:t>
      </w:r>
    </w:p>
    <w:p>
      <w:pPr>
        <w:pStyle w:val="FirstParagraph"/>
      </w:pPr>
      <w:r>
        <w:t xml:space="preserve">I am writing to express my enthusiastic interest in the Statistician position at [Company Name] in Riyadh, Saudi Arabia. As a dedicated and skilled professional with a deep passion for data-driven decision-making, I am eager to contribute my expertise to support your organization’s goals while embracing the unique opportunities that come with working in this dynamic region. The intersection of statistical analysis and innovation aligns perfectly with my career aspirations, and I am particularly inspired by Saudi Arabia’s Vision 2030 initiative, which emphasizes data-centric strategies to drive economic growth and technological advancement. This role represents an ideal opportunity to merge my technical skills with the transformative potential of Riyadh’s evolving landscape.</w:t>
      </w:r>
    </w:p>
    <w:p>
      <w:pPr>
        <w:pStyle w:val="BodyText"/>
      </w:pPr>
      <w:r>
        <w:t xml:space="preserve">Throughout my career as a Statistician, I have cultivated a robust foundation in quantitative analysis, predictive modeling, and data visualization. My academic background in Statistics from [University Name] equipped me with advanced knowledge of statistical theory, experimental design, and machine learning techniques. In my professional journey at [Previous Company/Organization], I spearheaded projects that leveraged large datasets to uncover actionable insights, optimize operational efficiency, and support strategic planning across industries such as healthcare, finance, and market research. For instance, I developed a regression model to forecast demand trends for a multinational retail client, which reduced inventory costs by 18% while improving customer satisfaction scores. These experiences have honed my ability to translate complex data into clear narratives that guide decision-making.</w:t>
      </w:r>
    </w:p>
    <w:p>
      <w:pPr>
        <w:pStyle w:val="BodyText"/>
      </w:pPr>
      <w:r>
        <w:t xml:space="preserve">What sets me apart as a Statistician is my commitment to precision, creativity, and adaptability. I am proficient in statistical software such as R, Python (with libraries like Pandas and Scikit-learn), SPSS, and SQL, enabling me to handle data from diverse sources with efficiency. My expertise extends to advanced techniques like time-series analysis, A/B testing, and Bayesian statistics, which I have applied to solve real-world challenges. For example, in a recent project focused on public health analytics for a government agency in [Country], I designed a dashboard using Tableau that visualized vaccination rates across regions, empowering policymakers to allocate resources more effectively. Such work underscores my ability to bridge the gap between technical analysis and practical impact.</w:t>
      </w:r>
    </w:p>
    <w:p>
      <w:pPr>
        <w:pStyle w:val="BodyText"/>
      </w:pPr>
      <w:r>
        <w:t xml:space="preserve">Working as a Statistician in Saudi Arabia Riyadh presents an exciting opportunity to contribute to a region that is rapidly embracing data science as a cornerstone of its development. The Kingdom’s emphasis on digital transformation, supported by initiatives like the National Center for Data and Artificial Intelligence (NCDAI), reflects a growing demand for professionals who can harness data to drive innovation. I am particularly drawn to the potential of statistical analysis in sectors such as renewable energy, healthcare infrastructure, and smart cities—areas where Riyadh is positioning itself as a global leader. My understanding of both international best practices and the unique cultural context of Saudi Arabia allows me to tailor solutions that resonate with local needs while adhering to global standards.</w:t>
      </w:r>
    </w:p>
    <w:p>
      <w:pPr>
        <w:pStyle w:val="BodyText"/>
      </w:pPr>
      <w:r>
        <w:t xml:space="preserve">One of my core strengths as a Statistician is my ability to collaborate across disciplines. I have consistently worked alongside teams of engineers, economists, and business analysts to develop data-driven strategies that align with organizational objectives. In a cross-functional project at [Previous Company], I partnered with the marketing team to analyze customer behavior patterns, resulting in a 25% increase in campaign ROI. This experience reinforced my belief that statistical expertise is most effective when integrated into broader business contexts. I am confident that my collaborative mindset and technical acumen will enable me to contribute meaningfully to your team while fostering a culture of innovation and continuous improvement.</w:t>
      </w:r>
    </w:p>
    <w:p>
      <w:pPr>
        <w:pStyle w:val="BodyText"/>
      </w:pPr>
      <w:r>
        <w:t xml:space="preserve">In addition to my technical skills, I bring a strong work ethic, attention to detail, and a proactive approach to problem-solving. I thrive in fast-paced environments where deadlines are tight but the stakes are high. For instance, during a critical project with [Previous Company], I managed to deliver a comprehensive statistical report within two weeks by prioritizing tasks and leveraging automation tools to streamline data processing. This ability to balance efficiency with accuracy is something I am eager to bring to your organization in Riyadh.</w:t>
      </w:r>
    </w:p>
    <w:p>
      <w:pPr>
        <w:pStyle w:val="BodyText"/>
      </w:pPr>
      <w:r>
        <w:t xml:space="preserve">As a Statistician, I am deeply committed to ethical practices and transparency in data analysis. I adhere strictly to principles of data privacy, ensuring that all methodologies comply with relevant regulations such as GDPR and local Saudi Arabian laws. My work is guided by a belief that statistics should empower stakeholders with reliable information rather than obscure complexity. This philosophy aligns seamlessly with the values of [Company Name], which I understand prioritizes integrity and innovation in its operations.</w:t>
      </w:r>
    </w:p>
    <w:p>
      <w:pPr>
        <w:pStyle w:val="BodyText"/>
      </w:pPr>
      <w:r>
        <w:t xml:space="preserve">I am genuinely excited about the possibility of joining your team in Riyadh, where I can contribute my skills to a forward-thinking organization while immersing myself in the vibrant culture and opportunities of Saudi Arabia. The chance to work on impactful projects that align with Vision 2030 is both motivating and fulfilling. I would welcome the opportunity to discuss how my background, skills, and enthusiasm for statistical analysis can benefit your organization.</w:t>
      </w:r>
    </w:p>
    <w:p>
      <w:pPr>
        <w:pStyle w:val="BodyText"/>
      </w:pPr>
      <w:r>
        <w:t xml:space="preserve">Thank you for considering my application. I look forward to the possibility of contributing to [Company Name]’s success in Riyadh and beyond. Please feel free to contact me at [Phone Number] or [Email Address] at your earliest convenience. I am available for an interview at your discretion and would be delighted to discuss how my expertise as a Statistician can support your goals.</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Saudi Arabia Riyadh</dc:title>
  <dc:creator/>
  <dc:language>en</dc:language>
  <cp:keywords/>
  <dcterms:created xsi:type="dcterms:W3CDTF">2026-07-21T07:19:05Z</dcterms:created>
  <dcterms:modified xsi:type="dcterms:W3CDTF">2026-07-21T07:19:05Z</dcterms:modified>
</cp:coreProperties>
</file>

<file path=docProps/custom.xml><?xml version="1.0" encoding="utf-8"?>
<Properties xmlns="http://schemas.openxmlformats.org/officeDocument/2006/custom-properties" xmlns:vt="http://schemas.openxmlformats.org/officeDocument/2006/docPropsVTypes"/>
</file>